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022D4" w14:textId="77777777" w:rsidR="00CC3BBC" w:rsidRPr="00C820B8" w:rsidRDefault="00CC3BBC" w:rsidP="00C820B8">
      <w:pPr>
        <w:pStyle w:val="Subtitle"/>
        <w:spacing w:line="276" w:lineRule="auto"/>
        <w:rPr>
          <w:rFonts w:cstheme="minorHAnsi"/>
          <w:color w:val="31849B" w:themeColor="accent5" w:themeShade="BF"/>
          <w:sz w:val="28"/>
          <w:szCs w:val="28"/>
        </w:rPr>
      </w:pPr>
      <w:r w:rsidRPr="00C820B8">
        <w:rPr>
          <w:rFonts w:cstheme="minorHAnsi"/>
          <w:color w:val="31849B" w:themeColor="accent5" w:themeShade="BF"/>
          <w:sz w:val="28"/>
          <w:szCs w:val="28"/>
        </w:rPr>
        <w:t xml:space="preserve">2023 Partners in Conservation Grants ZoomGrants Application Questions </w:t>
      </w:r>
    </w:p>
    <w:p w14:paraId="76C22B6A" w14:textId="27260E49" w:rsidR="00C820B8" w:rsidRPr="00C820B8" w:rsidRDefault="00CC3BBC" w:rsidP="00C820B8">
      <w:pPr>
        <w:pBdr>
          <w:bottom w:val="single" w:sz="4" w:space="1" w:color="auto"/>
        </w:pBdr>
        <w:spacing w:line="276" w:lineRule="auto"/>
        <w:rPr>
          <w:rFonts w:asciiTheme="minorHAnsi" w:hAnsiTheme="minorHAnsi" w:cstheme="minorHAnsi"/>
          <w:sz w:val="24"/>
          <w:szCs w:val="24"/>
        </w:rPr>
      </w:pPr>
      <w:r w:rsidRPr="00C820B8">
        <w:rPr>
          <w:rFonts w:asciiTheme="minorHAnsi" w:hAnsiTheme="minorHAnsi" w:cstheme="minorHAnsi"/>
          <w:sz w:val="24"/>
          <w:szCs w:val="24"/>
        </w:rPr>
        <w:t>Please read the questions carefully and answer with the best available information you have at the time you submit your application. All questions must be completed. If the question does not apply to you, write N/A.</w:t>
      </w:r>
    </w:p>
    <w:p w14:paraId="38EA1DA8" w14:textId="77777777" w:rsidR="00C820B8" w:rsidRPr="00C820B8" w:rsidRDefault="00C820B8" w:rsidP="00C820B8">
      <w:pPr>
        <w:pBdr>
          <w:bottom w:val="single" w:sz="4" w:space="1" w:color="auto"/>
        </w:pBdr>
        <w:spacing w:line="276" w:lineRule="auto"/>
        <w:rPr>
          <w:rFonts w:asciiTheme="minorHAnsi" w:hAnsiTheme="minorHAnsi" w:cstheme="minorHAnsi"/>
          <w:b/>
          <w:bCs/>
          <w:sz w:val="24"/>
          <w:szCs w:val="24"/>
        </w:rPr>
      </w:pPr>
    </w:p>
    <w:p w14:paraId="0DFD7B2A"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Organizational Background</w:t>
      </w:r>
    </w:p>
    <w:p w14:paraId="506AA976"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Briefly describe your organization </w:t>
      </w:r>
      <w:r w:rsidRPr="00C820B8">
        <w:rPr>
          <w:rFonts w:asciiTheme="minorHAnsi" w:hAnsiTheme="minorHAnsi" w:cstheme="minorHAnsi"/>
          <w:i/>
          <w:iCs/>
          <w:sz w:val="24"/>
          <w:szCs w:val="24"/>
        </w:rPr>
        <w:t>(Include your mission, primary programs and constituents, number of board members, and number of paid staff.) Limit 800 characters = about 150-200 words.</w:t>
      </w:r>
    </w:p>
    <w:p w14:paraId="26F3FE58"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Please indicate the type of organization </w:t>
      </w:r>
      <w:r w:rsidRPr="00C820B8">
        <w:rPr>
          <w:rFonts w:asciiTheme="minorHAnsi" w:hAnsiTheme="minorHAnsi" w:cstheme="minorHAnsi"/>
          <w:i/>
          <w:iCs/>
          <w:sz w:val="24"/>
          <w:szCs w:val="24"/>
        </w:rPr>
        <w:t>(multiple choice)</w:t>
      </w:r>
    </w:p>
    <w:p w14:paraId="79712DB6"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many years has your organization been in operation? </w:t>
      </w:r>
      <w:r w:rsidRPr="00C820B8">
        <w:rPr>
          <w:rFonts w:asciiTheme="minorHAnsi" w:hAnsiTheme="minorHAnsi" w:cstheme="minorHAnsi"/>
          <w:i/>
          <w:iCs/>
          <w:sz w:val="24"/>
          <w:szCs w:val="24"/>
        </w:rPr>
        <w:t>(The number of years since your organization was founded.)</w:t>
      </w:r>
    </w:p>
    <w:p w14:paraId="05F3A4B8"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What is the annual operating budget of your organization? </w:t>
      </w:r>
      <w:r w:rsidRPr="00C820B8">
        <w:rPr>
          <w:rFonts w:asciiTheme="minorHAnsi" w:hAnsiTheme="minorHAnsi" w:cstheme="minorHAnsi"/>
          <w:i/>
          <w:iCs/>
          <w:sz w:val="24"/>
          <w:szCs w:val="24"/>
        </w:rPr>
        <w:t>(Multiple choice. For large institutions, such as universities or cities, please provide the amount for your department or program.)</w:t>
      </w:r>
    </w:p>
    <w:p w14:paraId="6F02D539"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Has your organization been awarded a PIC grant in the past 5 years? </w:t>
      </w:r>
      <w:r w:rsidRPr="00C820B8">
        <w:rPr>
          <w:rFonts w:asciiTheme="minorHAnsi" w:hAnsiTheme="minorHAnsi" w:cstheme="minorHAnsi"/>
          <w:i/>
          <w:iCs/>
          <w:sz w:val="24"/>
          <w:szCs w:val="24"/>
        </w:rPr>
        <w:t>Y/N/DK</w:t>
      </w:r>
    </w:p>
    <w:p w14:paraId="5ABAD641"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Does your organization have an equity and/or non-discrimination policy or statement? </w:t>
      </w:r>
      <w:r w:rsidRPr="00C820B8">
        <w:rPr>
          <w:rFonts w:asciiTheme="minorHAnsi" w:hAnsiTheme="minorHAnsi" w:cstheme="minorHAnsi"/>
          <w:i/>
          <w:iCs/>
          <w:sz w:val="24"/>
          <w:szCs w:val="24"/>
        </w:rPr>
        <w:t>(If yes, please include in a separate PDF document uploaded in the Documents tab.)</w:t>
      </w:r>
    </w:p>
    <w:p w14:paraId="4CBA60D7"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If you have a fiscal agent to receive funds on your behalf, please provide the name of the organization, the Executive Director and contact information. </w:t>
      </w:r>
      <w:r w:rsidRPr="00C820B8">
        <w:rPr>
          <w:rFonts w:asciiTheme="minorHAnsi" w:hAnsiTheme="minorHAnsi" w:cstheme="minorHAnsi"/>
          <w:i/>
          <w:iCs/>
          <w:sz w:val="24"/>
          <w:szCs w:val="24"/>
        </w:rPr>
        <w:t>(A fiscal agent is different from the lead applicant. When using a fiscal agent, you must provide a letter of support indicating their willingness to serve in that function. If no fiscal agent, please write N/A)</w:t>
      </w:r>
    </w:p>
    <w:p w14:paraId="25220128"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Your Project in Brief</w:t>
      </w:r>
    </w:p>
    <w:p w14:paraId="24932856"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Briefly describe the project or program this grant will help support. </w:t>
      </w:r>
      <w:r w:rsidRPr="00C820B8">
        <w:rPr>
          <w:rFonts w:asciiTheme="minorHAnsi" w:hAnsiTheme="minorHAnsi" w:cstheme="minorHAnsi"/>
          <w:i/>
          <w:iCs/>
          <w:sz w:val="24"/>
          <w:szCs w:val="24"/>
        </w:rPr>
        <w:t>(This description is the basis of what will be shared publicly about your project).</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Limit 800 characters = about 150-200 words.</w:t>
      </w:r>
    </w:p>
    <w:p w14:paraId="3C7F25B0"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Planned start date</w:t>
      </w:r>
    </w:p>
    <w:p w14:paraId="74D59E7C"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Planned completion date</w:t>
      </w:r>
    </w:p>
    <w:p w14:paraId="422DFB2D"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If your project or program is site-based, please provide the physical address of all locations where the project will take place (or nearest intersection). If no locations, please write N/A</w:t>
      </w:r>
      <w:r w:rsidRPr="00C820B8">
        <w:rPr>
          <w:rFonts w:asciiTheme="minorHAnsi" w:hAnsiTheme="minorHAnsi" w:cstheme="minorHAnsi"/>
          <w:i/>
          <w:iCs/>
          <w:sz w:val="24"/>
          <w:szCs w:val="24"/>
        </w:rPr>
        <w:t>. You may include a site map in the documents upload section of the application)</w:t>
      </w:r>
    </w:p>
    <w:p w14:paraId="7909B833"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Identify the watershed(s) where project activities will occur </w:t>
      </w:r>
      <w:r w:rsidRPr="00C820B8">
        <w:rPr>
          <w:rFonts w:asciiTheme="minorHAnsi" w:hAnsiTheme="minorHAnsi" w:cstheme="minorHAnsi"/>
          <w:i/>
          <w:iCs/>
          <w:sz w:val="24"/>
          <w:szCs w:val="24"/>
        </w:rPr>
        <w:t>(check all that apply).</w:t>
      </w:r>
    </w:p>
    <w:p w14:paraId="6EC12791" w14:textId="77777777" w:rsidR="00C820B8" w:rsidRDefault="00C820B8">
      <w:pPr>
        <w:spacing w:after="200" w:line="276" w:lineRule="auto"/>
        <w:rPr>
          <w:rFonts w:asciiTheme="minorHAnsi" w:hAnsiTheme="minorHAnsi" w:cstheme="minorHAnsi"/>
          <w:sz w:val="24"/>
          <w:szCs w:val="24"/>
        </w:rPr>
      </w:pPr>
      <w:r>
        <w:rPr>
          <w:rFonts w:asciiTheme="minorHAnsi" w:hAnsiTheme="minorHAnsi" w:cstheme="minorHAnsi"/>
          <w:sz w:val="24"/>
          <w:szCs w:val="24"/>
        </w:rPr>
        <w:br w:type="page"/>
      </w:r>
    </w:p>
    <w:p w14:paraId="04EC67FA" w14:textId="257759EA"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lastRenderedPageBreak/>
        <w:t xml:space="preserve">Identify the primary natural resource issue addressed by the project </w:t>
      </w:r>
      <w:r w:rsidRPr="00C820B8">
        <w:rPr>
          <w:rFonts w:asciiTheme="minorHAnsi" w:hAnsiTheme="minorHAnsi" w:cstheme="minorHAnsi"/>
          <w:i/>
          <w:iCs/>
          <w:sz w:val="24"/>
          <w:szCs w:val="24"/>
        </w:rPr>
        <w:t>(select only one based on how the majority of the funds will be used).</w:t>
      </w:r>
    </w:p>
    <w:p w14:paraId="7C5DA793"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Water quality/toxics reduction</w:t>
      </w:r>
    </w:p>
    <w:p w14:paraId="2FF2B6BA"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Soil health</w:t>
      </w:r>
    </w:p>
    <w:p w14:paraId="0D58CF05"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Sustainable agriculture/urban food gardening</w:t>
      </w:r>
    </w:p>
    <w:p w14:paraId="230AB74E"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Habitat restoration or conservation</w:t>
      </w:r>
    </w:p>
    <w:p w14:paraId="6D26DF8F" w14:textId="77777777" w:rsidR="00CC3BBC" w:rsidRPr="00C820B8" w:rsidRDefault="00CC3BBC" w:rsidP="00C820B8">
      <w:pPr>
        <w:pStyle w:val="ListParagraph"/>
        <w:numPr>
          <w:ilvl w:val="1"/>
          <w:numId w:val="17"/>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Urban tree canopy/urban forestry</w:t>
      </w:r>
    </w:p>
    <w:p w14:paraId="075B61F2" w14:textId="77777777" w:rsidR="00CC3BBC" w:rsidRPr="00C820B8" w:rsidRDefault="00CC3BBC" w:rsidP="00C820B8">
      <w:pPr>
        <w:pStyle w:val="ListParagraph"/>
        <w:spacing w:line="276" w:lineRule="auto"/>
        <w:ind w:left="1440"/>
        <w:rPr>
          <w:rFonts w:asciiTheme="minorHAnsi" w:hAnsiTheme="minorHAnsi" w:cstheme="minorHAnsi"/>
          <w:sz w:val="24"/>
          <w:szCs w:val="24"/>
        </w:rPr>
      </w:pPr>
    </w:p>
    <w:p w14:paraId="57C93118"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Briefly describe the resource issue or conservation problem addressed by your project or program. </w:t>
      </w:r>
      <w:r w:rsidRPr="00C820B8">
        <w:rPr>
          <w:rFonts w:asciiTheme="minorHAnsi" w:hAnsiTheme="minorHAnsi" w:cstheme="minorHAnsi"/>
          <w:i/>
          <w:iCs/>
          <w:sz w:val="24"/>
          <w:szCs w:val="24"/>
        </w:rPr>
        <w:t>How does this project/program</w:t>
      </w:r>
      <w:r w:rsidRPr="00C820B8">
        <w:rPr>
          <w:rFonts w:asciiTheme="minorHAnsi" w:hAnsiTheme="minorHAnsi" w:cstheme="minorHAnsi"/>
          <w:sz w:val="24"/>
          <w:szCs w:val="24"/>
        </w:rPr>
        <w:t xml:space="preserve"> </w:t>
      </w:r>
      <w:r w:rsidRPr="00C820B8">
        <w:rPr>
          <w:rFonts w:asciiTheme="minorHAnsi" w:hAnsiTheme="minorHAnsi" w:cstheme="minorHAnsi"/>
          <w:i/>
          <w:iCs/>
          <w:sz w:val="24"/>
          <w:szCs w:val="24"/>
        </w:rPr>
        <w:t>address this problem?</w:t>
      </w:r>
      <w:r w:rsidRPr="00C820B8">
        <w:rPr>
          <w:rFonts w:asciiTheme="minorHAnsi" w:hAnsiTheme="minorHAnsi" w:cstheme="minorHAnsi"/>
          <w:sz w:val="24"/>
          <w:szCs w:val="24"/>
        </w:rPr>
        <w:t xml:space="preserve"> Limit 2000 characters.</w:t>
      </w:r>
    </w:p>
    <w:p w14:paraId="5C6D37B0"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i/>
          <w:iCs/>
          <w:sz w:val="24"/>
          <w:szCs w:val="24"/>
        </w:rPr>
      </w:pPr>
      <w:r w:rsidRPr="00C820B8">
        <w:rPr>
          <w:rFonts w:asciiTheme="minorHAnsi" w:hAnsiTheme="minorHAnsi" w:cstheme="minorHAnsi"/>
          <w:sz w:val="24"/>
          <w:szCs w:val="24"/>
        </w:rPr>
        <w:t xml:space="preserve">What EMSWCD Grant Program Goals does your project or program most clearly meet? </w:t>
      </w:r>
      <w:r w:rsidRPr="00C820B8">
        <w:rPr>
          <w:rFonts w:asciiTheme="minorHAnsi" w:hAnsiTheme="minorHAnsi" w:cstheme="minorHAnsi"/>
          <w:i/>
          <w:iCs/>
          <w:sz w:val="24"/>
          <w:szCs w:val="24"/>
        </w:rPr>
        <w:t>Limit 3000 characters.</w:t>
      </w:r>
    </w:p>
    <w:p w14:paraId="64FE5033" w14:textId="77777777" w:rsidR="00CC3BBC" w:rsidRPr="00C820B8" w:rsidRDefault="00CC3BBC" w:rsidP="00C820B8">
      <w:pPr>
        <w:pStyle w:val="ListParagraph"/>
        <w:spacing w:line="276" w:lineRule="auto"/>
        <w:rPr>
          <w:rFonts w:asciiTheme="minorHAnsi" w:hAnsiTheme="minorHAnsi" w:cstheme="minorHAnsi"/>
          <w:sz w:val="24"/>
          <w:szCs w:val="24"/>
        </w:rPr>
      </w:pPr>
    </w:p>
    <w:p w14:paraId="0B5798A3" w14:textId="77777777" w:rsidR="00CC3BBC" w:rsidRPr="00C820B8" w:rsidRDefault="00CC3BBC" w:rsidP="00C820B8">
      <w:pPr>
        <w:pStyle w:val="Emphasis2"/>
        <w:pBdr>
          <w:top w:val="single" w:sz="4" w:space="1" w:color="auto"/>
          <w:left w:val="single" w:sz="4" w:space="4" w:color="auto"/>
          <w:bottom w:val="single" w:sz="4" w:space="1" w:color="auto"/>
          <w:right w:val="single" w:sz="4" w:space="4" w:color="auto"/>
        </w:pBdr>
        <w:spacing w:line="276" w:lineRule="auto"/>
        <w:rPr>
          <w:rFonts w:cstheme="minorHAnsi"/>
          <w:szCs w:val="24"/>
        </w:rPr>
      </w:pPr>
      <w:r w:rsidRPr="00C820B8">
        <w:rPr>
          <w:rFonts w:cstheme="minorHAnsi"/>
          <w:szCs w:val="24"/>
        </w:rPr>
        <w:t>Partners in Conservation Grant Program Goals</w:t>
      </w:r>
    </w:p>
    <w:p w14:paraId="3A874C1A" w14:textId="77777777" w:rsidR="00CC3BBC" w:rsidRPr="00C820B8" w:rsidRDefault="00CC3BBC" w:rsidP="00C820B8">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Complement other EMSWCD program efforts in water quality, soil health, habitat restoration and sustainable agriculture.</w:t>
      </w:r>
    </w:p>
    <w:p w14:paraId="737F65B2" w14:textId="77777777" w:rsidR="00CC3BBC" w:rsidRPr="00C820B8" w:rsidRDefault="00CC3BBC" w:rsidP="00C820B8">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Increase environmental literacy of EMSWCD residents.</w:t>
      </w:r>
    </w:p>
    <w:p w14:paraId="796D5F36" w14:textId="77777777" w:rsidR="00CC3BBC" w:rsidRPr="00C820B8" w:rsidRDefault="00CC3BBC" w:rsidP="00C820B8">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Increase capacity and strengthen organizational structures needed to advance equitable conservation outcomes.</w:t>
      </w:r>
    </w:p>
    <w:p w14:paraId="73EA9D11" w14:textId="77777777" w:rsidR="00CC3BBC" w:rsidRPr="00C820B8" w:rsidRDefault="00CC3BBC" w:rsidP="00C820B8">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Establish and support sustainable school and community gardens throughout the urban areas of the EMSWCD service area.</w:t>
      </w:r>
    </w:p>
    <w:p w14:paraId="0A987829" w14:textId="77777777" w:rsidR="00CC3BBC" w:rsidRPr="00C820B8" w:rsidRDefault="00CC3BBC" w:rsidP="00C820B8">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Increase the urban tree canopy and support a sustainable urban forest.</w:t>
      </w:r>
    </w:p>
    <w:p w14:paraId="16466E6D" w14:textId="77777777" w:rsidR="00CC3BBC" w:rsidRPr="00C820B8" w:rsidRDefault="00CC3BBC" w:rsidP="00C820B8">
      <w:pPr>
        <w:pStyle w:val="ListParagraph"/>
        <w:numPr>
          <w:ilvl w:val="0"/>
          <w:numId w:val="16"/>
        </w:numPr>
        <w:pBdr>
          <w:top w:val="single" w:sz="4" w:space="1" w:color="auto"/>
          <w:left w:val="single" w:sz="4" w:space="4" w:color="auto"/>
          <w:bottom w:val="single" w:sz="4" w:space="1" w:color="auto"/>
          <w:right w:val="single" w:sz="4" w:space="4" w:color="auto"/>
        </w:pBd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Increase conservation benefits for communities and populations experiencing disparities in environmental health, environmental education, and natural amenities.</w:t>
      </w:r>
      <w:r w:rsidRPr="00C820B8">
        <w:rPr>
          <w:rFonts w:asciiTheme="minorHAnsi" w:hAnsiTheme="minorHAnsi" w:cstheme="minorHAnsi"/>
          <w:sz w:val="24"/>
          <w:szCs w:val="24"/>
        </w:rPr>
        <w:tab/>
      </w:r>
    </w:p>
    <w:p w14:paraId="2707018C" w14:textId="77777777" w:rsidR="00CC3BBC" w:rsidRPr="00C820B8" w:rsidRDefault="00CC3BBC" w:rsidP="00C820B8">
      <w:pPr>
        <w:pBdr>
          <w:top w:val="single" w:sz="4" w:space="1" w:color="auto"/>
          <w:left w:val="single" w:sz="4" w:space="4" w:color="auto"/>
          <w:bottom w:val="single" w:sz="4" w:space="1" w:color="auto"/>
          <w:right w:val="single" w:sz="4" w:space="4" w:color="auto"/>
        </w:pBdr>
        <w:spacing w:line="276" w:lineRule="auto"/>
        <w:rPr>
          <w:rFonts w:asciiTheme="minorHAnsi" w:hAnsiTheme="minorHAnsi" w:cstheme="minorHAnsi"/>
          <w:sz w:val="24"/>
          <w:szCs w:val="24"/>
        </w:rPr>
      </w:pPr>
    </w:p>
    <w:p w14:paraId="52D3294E" w14:textId="77777777" w:rsidR="00CC3BBC" w:rsidRPr="00C820B8" w:rsidRDefault="00CC3BBC" w:rsidP="00C820B8">
      <w:pPr>
        <w:pStyle w:val="ListParagraph"/>
        <w:spacing w:line="276" w:lineRule="auto"/>
        <w:ind w:left="360"/>
        <w:rPr>
          <w:rFonts w:asciiTheme="minorHAnsi" w:hAnsiTheme="minorHAnsi" w:cstheme="minorHAnsi"/>
          <w:sz w:val="24"/>
          <w:szCs w:val="24"/>
        </w:rPr>
      </w:pPr>
    </w:p>
    <w:p w14:paraId="09E48030" w14:textId="77777777" w:rsidR="00CC3BBC" w:rsidRPr="00C820B8" w:rsidRDefault="00CC3BBC" w:rsidP="00C820B8">
      <w:pPr>
        <w:pBdr>
          <w:bottom w:val="single" w:sz="4" w:space="1" w:color="auto"/>
        </w:pBdr>
        <w:spacing w:line="276" w:lineRule="auto"/>
        <w:rPr>
          <w:rFonts w:asciiTheme="minorHAnsi" w:hAnsiTheme="minorHAnsi" w:cstheme="minorHAnsi"/>
          <w:b/>
          <w:bCs/>
          <w:sz w:val="24"/>
          <w:szCs w:val="24"/>
        </w:rPr>
      </w:pPr>
      <w:r w:rsidRPr="00C820B8">
        <w:rPr>
          <w:rFonts w:asciiTheme="minorHAnsi" w:hAnsiTheme="minorHAnsi" w:cstheme="minorHAnsi"/>
          <w:b/>
          <w:bCs/>
          <w:sz w:val="24"/>
          <w:szCs w:val="24"/>
        </w:rPr>
        <w:t>Project Details</w:t>
      </w:r>
    </w:p>
    <w:p w14:paraId="1E1665AA"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Describe the details of your project, including the major objectives, deliverables, and the primary benefits to the community and/or watershed. (</w:t>
      </w:r>
      <w:r w:rsidRPr="00C820B8">
        <w:rPr>
          <w:rFonts w:asciiTheme="minorHAnsi" w:hAnsiTheme="minorHAnsi" w:cstheme="minorHAnsi"/>
          <w:i/>
          <w:iCs/>
          <w:sz w:val="24"/>
          <w:szCs w:val="24"/>
        </w:rPr>
        <w:t>A project work plan detailing the activities, timelines and outcomes is required as a separate section of the application.)  Limit 3000 characters.</w:t>
      </w:r>
    </w:p>
    <w:p w14:paraId="5C46F563"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For on-the-ground projects: Please provide a detailed site description including size of the project, habitat type, and condition. (</w:t>
      </w:r>
      <w:r w:rsidRPr="00C820B8">
        <w:rPr>
          <w:rFonts w:asciiTheme="minorHAnsi" w:hAnsiTheme="minorHAnsi" w:cstheme="minorHAnsi"/>
          <w:i/>
          <w:iCs/>
          <w:sz w:val="24"/>
          <w:szCs w:val="24"/>
        </w:rPr>
        <w:t>Upload a map or image of the site in the documents section of the application.)</w:t>
      </w:r>
    </w:p>
    <w:p w14:paraId="2940AD82"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lastRenderedPageBreak/>
        <w:t xml:space="preserve">Who will you be working with? List your partners (groups or people). </w:t>
      </w:r>
      <w:r w:rsidRPr="00C820B8">
        <w:rPr>
          <w:rFonts w:asciiTheme="minorHAnsi" w:hAnsiTheme="minorHAnsi" w:cstheme="minorHAnsi"/>
          <w:i/>
          <w:iCs/>
          <w:sz w:val="24"/>
          <w:szCs w:val="24"/>
        </w:rPr>
        <w:t>What role do they have in implementing the project and why were they selected as partners? Limit 3000 characters.</w:t>
      </w:r>
    </w:p>
    <w:p w14:paraId="314D2633"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What do you estimate as the total number of people served/participants/beneficiaries of this project or program?</w:t>
      </w:r>
    </w:p>
    <w:p w14:paraId="77BF416C" w14:textId="4356FA2A"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What percentage of the total number of people served/participants/beneficiaries will be from within the EMSWCD service area? Where this is not known, please provide your best estimate. </w:t>
      </w:r>
      <w:hyperlink r:id="rId9" w:history="1">
        <w:r w:rsidR="00C820B8" w:rsidRPr="00C820B8">
          <w:rPr>
            <w:rStyle w:val="Hyperlink"/>
            <w:rFonts w:asciiTheme="minorHAnsi" w:hAnsiTheme="minorHAnsi" w:cstheme="minorHAnsi"/>
            <w:i/>
            <w:iCs/>
            <w:sz w:val="24"/>
            <w:szCs w:val="24"/>
          </w:rPr>
          <w:t>L</w:t>
        </w:r>
        <w:r w:rsidRPr="00C820B8">
          <w:rPr>
            <w:rStyle w:val="Hyperlink"/>
            <w:rFonts w:asciiTheme="minorHAnsi" w:hAnsiTheme="minorHAnsi" w:cstheme="minorHAnsi"/>
            <w:i/>
            <w:iCs/>
            <w:sz w:val="24"/>
            <w:szCs w:val="24"/>
          </w:rPr>
          <w:t>ink to the EMSWCD service area map</w:t>
        </w:r>
      </w:hyperlink>
      <w:r w:rsidRPr="00C820B8">
        <w:rPr>
          <w:rFonts w:asciiTheme="minorHAnsi" w:hAnsiTheme="minorHAnsi" w:cstheme="minorHAnsi"/>
          <w:i/>
          <w:iCs/>
          <w:sz w:val="24"/>
          <w:szCs w:val="24"/>
        </w:rPr>
        <w:t>.</w:t>
      </w:r>
    </w:p>
    <w:p w14:paraId="7F3DD6B3" w14:textId="77777777" w:rsidR="00CC3BBC" w:rsidRPr="00C820B8" w:rsidRDefault="00CC3BBC" w:rsidP="00C820B8">
      <w:pPr>
        <w:pBdr>
          <w:bottom w:val="single" w:sz="4" w:space="1" w:color="auto"/>
        </w:pBdr>
        <w:spacing w:line="276" w:lineRule="auto"/>
        <w:ind w:left="360"/>
        <w:rPr>
          <w:rFonts w:asciiTheme="minorHAnsi" w:hAnsiTheme="minorHAnsi" w:cstheme="minorHAnsi"/>
          <w:b/>
          <w:bCs/>
          <w:sz w:val="24"/>
          <w:szCs w:val="24"/>
        </w:rPr>
      </w:pPr>
      <w:r w:rsidRPr="00C820B8">
        <w:rPr>
          <w:rFonts w:asciiTheme="minorHAnsi" w:hAnsiTheme="minorHAnsi" w:cstheme="minorHAnsi"/>
          <w:b/>
          <w:bCs/>
          <w:sz w:val="24"/>
          <w:szCs w:val="24"/>
        </w:rPr>
        <w:t>Equity and Impact</w:t>
      </w:r>
    </w:p>
    <w:p w14:paraId="026284A5"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does your project/program increase conservation benefits for communities and populations experiencing disparities in environmental health, environmental education, and natural amenities? </w:t>
      </w:r>
      <w:r w:rsidRPr="00C820B8">
        <w:rPr>
          <w:rFonts w:asciiTheme="minorHAnsi" w:hAnsiTheme="minorHAnsi" w:cstheme="minorHAnsi"/>
          <w:i/>
          <w:iCs/>
          <w:sz w:val="24"/>
          <w:szCs w:val="24"/>
        </w:rPr>
        <w:t>Limit 3000 characters.</w:t>
      </w:r>
    </w:p>
    <w:p w14:paraId="18876BE9"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Does your project directly attempt to build resilience to climate change impacts, mitigate climate change through carbon sequestration or reducing emissions, and/or educate the public about climate change. </w:t>
      </w:r>
      <w:r w:rsidRPr="00C820B8">
        <w:rPr>
          <w:rFonts w:asciiTheme="minorHAnsi" w:hAnsiTheme="minorHAnsi" w:cstheme="minorHAnsi"/>
          <w:i/>
          <w:iCs/>
          <w:sz w:val="24"/>
          <w:szCs w:val="24"/>
        </w:rPr>
        <w:t>If so, briefly explain. Limit 3000 characters.</w:t>
      </w:r>
    </w:p>
    <w:p w14:paraId="1E438571"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Does your project involve or primarily benefit Black, Indigenous or other communities of color, low-income communities, or other historically marginalized groups? If so, describe the level of their involvement in the project. Please add any information not already included in your response to the questions above.</w:t>
      </w:r>
      <w:r w:rsidRPr="00C820B8">
        <w:rPr>
          <w:rFonts w:asciiTheme="minorHAnsi" w:hAnsiTheme="minorHAnsi" w:cstheme="minorHAnsi"/>
          <w:i/>
          <w:iCs/>
          <w:sz w:val="24"/>
          <w:szCs w:val="24"/>
        </w:rPr>
        <w:t xml:space="preserve"> For example: How was the need for the project or program identified? How was the project or program designed? Who participated in designing the project or program? Limit 3000 characters.</w:t>
      </w:r>
    </w:p>
    <w:p w14:paraId="1F630895" w14:textId="77777777" w:rsidR="00CC3BBC"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How will the success of your project and its impact be determined? Describe how you approach project or program evaluation, who is responsible for conducting evaluation, and how past evaluation has influenced your programs/projects? </w:t>
      </w:r>
      <w:r w:rsidRPr="00C820B8">
        <w:rPr>
          <w:rFonts w:asciiTheme="minorHAnsi" w:hAnsiTheme="minorHAnsi" w:cstheme="minorHAnsi"/>
          <w:i/>
          <w:iCs/>
          <w:sz w:val="24"/>
          <w:szCs w:val="24"/>
        </w:rPr>
        <w:t>Limit 3000 characters.</w:t>
      </w:r>
    </w:p>
    <w:p w14:paraId="1E497FAA" w14:textId="352352A3" w:rsidR="00EB71B1" w:rsidRPr="00C820B8" w:rsidRDefault="00CC3BBC" w:rsidP="00C820B8">
      <w:pPr>
        <w:pStyle w:val="ListParagraph"/>
        <w:numPr>
          <w:ilvl w:val="0"/>
          <w:numId w:val="15"/>
        </w:numPr>
        <w:spacing w:after="160" w:line="276" w:lineRule="auto"/>
        <w:contextualSpacing/>
        <w:rPr>
          <w:rFonts w:asciiTheme="minorHAnsi" w:hAnsiTheme="minorHAnsi" w:cstheme="minorHAnsi"/>
          <w:sz w:val="24"/>
          <w:szCs w:val="24"/>
        </w:rPr>
      </w:pPr>
      <w:r w:rsidRPr="00C820B8">
        <w:rPr>
          <w:rFonts w:asciiTheme="minorHAnsi" w:hAnsiTheme="minorHAnsi" w:cstheme="minorHAnsi"/>
          <w:sz w:val="24"/>
          <w:szCs w:val="24"/>
        </w:rPr>
        <w:t xml:space="preserve">For on-the-ground projects: Please indicate how the site and project elements will be protected and managed over the long term to ensure that outcomes are sustained? (For example, what legal mechanism protects the site, who is responsible for monitoring/maintaining the site, and is there a plan for long-term maintenance? Include a description of planned maintenance activities, frequency, and duration.) </w:t>
      </w:r>
      <w:r w:rsidRPr="00C820B8">
        <w:rPr>
          <w:rFonts w:asciiTheme="minorHAnsi" w:hAnsiTheme="minorHAnsi" w:cstheme="minorHAnsi"/>
          <w:i/>
          <w:iCs/>
          <w:sz w:val="24"/>
          <w:szCs w:val="24"/>
        </w:rPr>
        <w:t>Limit 3000 characters.</w:t>
      </w:r>
    </w:p>
    <w:sectPr w:rsidR="00EB71B1" w:rsidRPr="00C820B8" w:rsidSect="00C820B8">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0205F" w14:textId="77777777" w:rsidR="00616141" w:rsidRDefault="00616141" w:rsidP="002509F8">
      <w:r>
        <w:separator/>
      </w:r>
    </w:p>
    <w:p w14:paraId="41F6D9DE" w14:textId="77777777" w:rsidR="00616141" w:rsidRDefault="00616141"/>
  </w:endnote>
  <w:endnote w:type="continuationSeparator" w:id="0">
    <w:p w14:paraId="42B03BB6" w14:textId="77777777" w:rsidR="00616141" w:rsidRDefault="00616141" w:rsidP="002509F8">
      <w:r>
        <w:continuationSeparator/>
      </w:r>
    </w:p>
    <w:p w14:paraId="7DEF9B77" w14:textId="77777777" w:rsidR="00616141" w:rsidRDefault="00616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697121784"/>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447B1F88" w14:textId="2E5CA0E0" w:rsidR="005916D0" w:rsidRPr="005916D0" w:rsidRDefault="005916D0" w:rsidP="005916D0">
            <w:pPr>
              <w:pStyle w:val="Footer"/>
              <w:pBdr>
                <w:top w:val="single" w:sz="4" w:space="1" w:color="auto"/>
              </w:pBdr>
              <w:jc w:val="right"/>
              <w:rPr>
                <w:sz w:val="20"/>
                <w:szCs w:val="20"/>
              </w:rPr>
            </w:pPr>
            <w:r w:rsidRPr="005916D0">
              <w:rPr>
                <w:sz w:val="20"/>
                <w:szCs w:val="20"/>
              </w:rPr>
              <w:t xml:space="preserve">Page </w:t>
            </w:r>
            <w:r w:rsidRPr="005916D0">
              <w:rPr>
                <w:b/>
                <w:bCs/>
                <w:sz w:val="20"/>
                <w:szCs w:val="20"/>
              </w:rPr>
              <w:fldChar w:fldCharType="begin"/>
            </w:r>
            <w:r w:rsidRPr="005916D0">
              <w:rPr>
                <w:b/>
                <w:bCs/>
                <w:sz w:val="20"/>
                <w:szCs w:val="20"/>
              </w:rPr>
              <w:instrText xml:space="preserve"> PAGE </w:instrText>
            </w:r>
            <w:r w:rsidRPr="005916D0">
              <w:rPr>
                <w:b/>
                <w:bCs/>
                <w:sz w:val="20"/>
                <w:szCs w:val="20"/>
              </w:rPr>
              <w:fldChar w:fldCharType="separate"/>
            </w:r>
            <w:r w:rsidRPr="005916D0">
              <w:rPr>
                <w:b/>
                <w:bCs/>
                <w:noProof/>
                <w:sz w:val="20"/>
                <w:szCs w:val="20"/>
              </w:rPr>
              <w:t>2</w:t>
            </w:r>
            <w:r w:rsidRPr="005916D0">
              <w:rPr>
                <w:b/>
                <w:bCs/>
                <w:sz w:val="20"/>
                <w:szCs w:val="20"/>
              </w:rPr>
              <w:fldChar w:fldCharType="end"/>
            </w:r>
            <w:r w:rsidRPr="005916D0">
              <w:rPr>
                <w:sz w:val="20"/>
                <w:szCs w:val="20"/>
              </w:rPr>
              <w:t xml:space="preserve"> of </w:t>
            </w:r>
            <w:r w:rsidRPr="005916D0">
              <w:rPr>
                <w:b/>
                <w:bCs/>
                <w:sz w:val="20"/>
                <w:szCs w:val="20"/>
              </w:rPr>
              <w:fldChar w:fldCharType="begin"/>
            </w:r>
            <w:r w:rsidRPr="005916D0">
              <w:rPr>
                <w:b/>
                <w:bCs/>
                <w:sz w:val="20"/>
                <w:szCs w:val="20"/>
              </w:rPr>
              <w:instrText xml:space="preserve"> NUMPAGES  </w:instrText>
            </w:r>
            <w:r w:rsidRPr="005916D0">
              <w:rPr>
                <w:b/>
                <w:bCs/>
                <w:sz w:val="20"/>
                <w:szCs w:val="20"/>
              </w:rPr>
              <w:fldChar w:fldCharType="separate"/>
            </w:r>
            <w:r w:rsidRPr="005916D0">
              <w:rPr>
                <w:b/>
                <w:bCs/>
                <w:noProof/>
                <w:sz w:val="20"/>
                <w:szCs w:val="20"/>
              </w:rPr>
              <w:t>2</w:t>
            </w:r>
            <w:r w:rsidRPr="005916D0">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4E452" w14:textId="77777777" w:rsidR="00616141" w:rsidRDefault="00616141" w:rsidP="002509F8">
      <w:r>
        <w:separator/>
      </w:r>
    </w:p>
    <w:p w14:paraId="5CB7E1BF" w14:textId="77777777" w:rsidR="00616141" w:rsidRDefault="00616141"/>
  </w:footnote>
  <w:footnote w:type="continuationSeparator" w:id="0">
    <w:p w14:paraId="11E60F37" w14:textId="77777777" w:rsidR="00616141" w:rsidRDefault="00616141" w:rsidP="002509F8">
      <w:r>
        <w:continuationSeparator/>
      </w:r>
    </w:p>
    <w:p w14:paraId="41E25E89" w14:textId="77777777" w:rsidR="00616141" w:rsidRDefault="006161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D1F2" w14:textId="73D5C62A" w:rsidR="00524F93" w:rsidRPr="00D15CBC" w:rsidRDefault="00AA575D" w:rsidP="00AA575D">
    <w:pPr>
      <w:pStyle w:val="Header"/>
      <w:rPr>
        <w:rFonts w:cs="Calibri"/>
        <w:b/>
        <w:color w:val="595959" w:themeColor="text1" w:themeTint="A6"/>
        <w:sz w:val="20"/>
        <w:szCs w:val="20"/>
      </w:rPr>
    </w:pPr>
    <w:r w:rsidRPr="00D15CBC">
      <w:rPr>
        <w:rFonts w:cs="Calibri"/>
        <w:b/>
        <w:noProof/>
        <w:color w:val="595959" w:themeColor="text1" w:themeTint="A6"/>
        <w:sz w:val="20"/>
        <w:szCs w:val="20"/>
      </w:rPr>
      <w:drawing>
        <wp:anchor distT="0" distB="0" distL="114300" distR="114300" simplePos="0" relativeHeight="251657216" behindDoc="1" locked="0" layoutInCell="1" allowOverlap="1" wp14:anchorId="7B9A27FA" wp14:editId="63FCA5C4">
          <wp:simplePos x="0" y="0"/>
          <wp:positionH relativeFrom="column">
            <wp:posOffset>-431800</wp:posOffset>
          </wp:positionH>
          <wp:positionV relativeFrom="paragraph">
            <wp:posOffset>-33550</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SWCD CMYK_header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anchor>
      </w:drawing>
    </w:r>
    <w:r w:rsidR="00435591">
      <w:rPr>
        <w:rFonts w:cs="Calibri"/>
        <w:b/>
        <w:color w:val="595959" w:themeColor="text1" w:themeTint="A6"/>
        <w:sz w:val="20"/>
        <w:szCs w:val="20"/>
      </w:rPr>
      <w:t>202</w:t>
    </w:r>
    <w:r w:rsidR="008D797E">
      <w:rPr>
        <w:rFonts w:cs="Calibri"/>
        <w:b/>
        <w:color w:val="595959" w:themeColor="text1" w:themeTint="A6"/>
        <w:sz w:val="20"/>
        <w:szCs w:val="20"/>
      </w:rPr>
      <w:t>3</w:t>
    </w:r>
    <w:r w:rsidR="00435591">
      <w:rPr>
        <w:rFonts w:cs="Calibri"/>
        <w:b/>
        <w:color w:val="595959" w:themeColor="text1" w:themeTint="A6"/>
        <w:sz w:val="20"/>
        <w:szCs w:val="20"/>
      </w:rPr>
      <w:t xml:space="preserve"> </w:t>
    </w:r>
    <w:r w:rsidR="005674DD">
      <w:rPr>
        <w:rFonts w:cs="Calibri"/>
        <w:b/>
        <w:color w:val="595959" w:themeColor="text1" w:themeTint="A6"/>
        <w:sz w:val="20"/>
        <w:szCs w:val="20"/>
      </w:rPr>
      <w:t>P</w:t>
    </w:r>
    <w:r w:rsidR="00524F93">
      <w:rPr>
        <w:rFonts w:cs="Calibri"/>
        <w:b/>
        <w:color w:val="595959" w:themeColor="text1" w:themeTint="A6"/>
        <w:sz w:val="20"/>
        <w:szCs w:val="20"/>
      </w:rPr>
      <w:t>artners in Conservation Grant</w:t>
    </w:r>
    <w:r w:rsidR="006F7D65">
      <w:rPr>
        <w:rFonts w:cs="Calibri"/>
        <w:b/>
        <w:color w:val="595959" w:themeColor="text1" w:themeTint="A6"/>
        <w:sz w:val="20"/>
        <w:szCs w:val="20"/>
      </w:rPr>
      <w:t>s</w:t>
    </w:r>
  </w:p>
  <w:p w14:paraId="740940AD" w14:textId="4E441216" w:rsidR="00D15CBC" w:rsidRPr="00D15CBC" w:rsidRDefault="002509F8" w:rsidP="00D15CBC">
    <w:pPr>
      <w:pStyle w:val="Header"/>
      <w:pBdr>
        <w:bottom w:val="single" w:sz="4" w:space="1" w:color="595959" w:themeColor="text1" w:themeTint="A6"/>
      </w:pBdr>
      <w:rPr>
        <w:rFonts w:cs="Calibri"/>
        <w:color w:val="595959" w:themeColor="text1" w:themeTint="A6"/>
        <w:sz w:val="20"/>
        <w:szCs w:val="20"/>
      </w:rPr>
    </w:pPr>
    <w:r w:rsidRPr="00D15CBC">
      <w:rPr>
        <w:rFonts w:cs="Calibri"/>
        <w:color w:val="595959" w:themeColor="text1" w:themeTint="A6"/>
        <w:sz w:val="20"/>
        <w:szCs w:val="20"/>
      </w:rPr>
      <w:t>East Multnomah Soil and Water Conservation District</w:t>
    </w:r>
    <w:r w:rsidRPr="00D15CBC">
      <w:rPr>
        <w:rFonts w:cs="Calibri"/>
        <w:color w:val="595959" w:themeColor="text1" w:themeTint="A6"/>
        <w:sz w:val="20"/>
        <w:szCs w:val="20"/>
      </w:rPr>
      <w:ptab w:relativeTo="margin" w:alignment="center" w:leader="none"/>
    </w:r>
    <w:r w:rsidRPr="00D15CBC">
      <w:rPr>
        <w:rFonts w:cs="Calibri"/>
        <w:color w:val="595959" w:themeColor="text1" w:themeTint="A6"/>
        <w:sz w:val="20"/>
        <w:szCs w:val="20"/>
      </w:rPr>
      <w:ptab w:relativeTo="margin" w:alignment="right" w:leader="none"/>
    </w:r>
    <w:sdt>
      <w:sdtPr>
        <w:rPr>
          <w:rFonts w:cs="Calibri"/>
          <w:color w:val="595959" w:themeColor="text1" w:themeTint="A6"/>
          <w:sz w:val="20"/>
          <w:szCs w:val="20"/>
        </w:rPr>
        <w:alias w:val="Publish Date"/>
        <w:tag w:val=""/>
        <w:id w:val="857923923"/>
        <w:dataBinding w:prefixMappings="xmlns:ns0='http://schemas.microsoft.com/office/2006/coverPageProps' " w:xpath="/ns0:CoverPageProperties[1]/ns0:PublishDate[1]" w:storeItemID="{55AF091B-3C7A-41E3-B477-F2FDAA23CFDA}"/>
        <w:date w:fullDate="2022-10-26T00:00:00Z">
          <w:dateFormat w:val="M/d/yyyy"/>
          <w:lid w:val="en-US"/>
          <w:storeMappedDataAs w:val="dateTime"/>
          <w:calendar w:val="gregorian"/>
        </w:date>
      </w:sdtPr>
      <w:sdtContent>
        <w:r w:rsidR="00C820B8">
          <w:rPr>
            <w:rFonts w:cs="Calibri"/>
            <w:color w:val="595959" w:themeColor="text1" w:themeTint="A6"/>
            <w:sz w:val="20"/>
            <w:szCs w:val="20"/>
          </w:rPr>
          <w:t>10/26/2022</w:t>
        </w:r>
      </w:sdtContent>
    </w:sdt>
  </w:p>
  <w:p w14:paraId="220315E6" w14:textId="77777777" w:rsidR="00D15CBC" w:rsidRPr="00E35F72" w:rsidRDefault="00D15CBC">
    <w:pPr>
      <w:pStyle w:val="Header"/>
      <w:rPr>
        <w:rFonts w:cs="Calibri"/>
        <w:color w:val="595959" w:themeColor="text1" w:themeTint="A6"/>
        <w:sz w:val="18"/>
        <w:szCs w:val="18"/>
      </w:rPr>
    </w:pPr>
  </w:p>
  <w:p w14:paraId="53A5EB00" w14:textId="77777777" w:rsidR="007C3577" w:rsidRDefault="007C35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AFE"/>
    <w:multiLevelType w:val="hybridMultilevel"/>
    <w:tmpl w:val="DC4A96C0"/>
    <w:lvl w:ilvl="0" w:tplc="44784678">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6C5194"/>
    <w:multiLevelType w:val="hybridMultilevel"/>
    <w:tmpl w:val="CB1A6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578CE"/>
    <w:multiLevelType w:val="hybridMultilevel"/>
    <w:tmpl w:val="82AA1E88"/>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58646D"/>
    <w:multiLevelType w:val="hybridMultilevel"/>
    <w:tmpl w:val="C986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C16FE"/>
    <w:multiLevelType w:val="multilevel"/>
    <w:tmpl w:val="67E2C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403139"/>
    <w:multiLevelType w:val="hybridMultilevel"/>
    <w:tmpl w:val="46325C66"/>
    <w:lvl w:ilvl="0" w:tplc="1E40F332">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CD2EA0"/>
    <w:multiLevelType w:val="hybridMultilevel"/>
    <w:tmpl w:val="F752A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807F7"/>
    <w:multiLevelType w:val="hybridMultilevel"/>
    <w:tmpl w:val="73BC64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A685070"/>
    <w:multiLevelType w:val="hybridMultilevel"/>
    <w:tmpl w:val="D4C414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C45190"/>
    <w:multiLevelType w:val="multilevel"/>
    <w:tmpl w:val="203ADC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b/>
        <w:u w:val="none"/>
      </w:rPr>
    </w:lvl>
    <w:lvl w:ilvl="7">
      <w:start w:val="1"/>
      <w:numFmt w:val="lowerLetter"/>
      <w:lvlText w:val="%8."/>
      <w:lvlJc w:val="left"/>
      <w:pPr>
        <w:ind w:left="5760" w:hanging="360"/>
      </w:pPr>
      <w:rPr>
        <w:b/>
        <w:u w:val="none"/>
      </w:rPr>
    </w:lvl>
    <w:lvl w:ilvl="8">
      <w:start w:val="1"/>
      <w:numFmt w:val="lowerRoman"/>
      <w:lvlText w:val="%9."/>
      <w:lvlJc w:val="right"/>
      <w:pPr>
        <w:ind w:left="6480" w:hanging="360"/>
      </w:pPr>
      <w:rPr>
        <w:u w:val="none"/>
      </w:rPr>
    </w:lvl>
  </w:abstractNum>
  <w:abstractNum w:abstractNumId="10" w15:restartNumberingAfterBreak="0">
    <w:nsid w:val="402F1CF3"/>
    <w:multiLevelType w:val="hybridMultilevel"/>
    <w:tmpl w:val="99028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70BD4"/>
    <w:multiLevelType w:val="hybridMultilevel"/>
    <w:tmpl w:val="8ACC3E5C"/>
    <w:lvl w:ilvl="0" w:tplc="E1367C3C">
      <w:start w:val="1"/>
      <w:numFmt w:val="upperRoman"/>
      <w:lvlText w:val="%1."/>
      <w:lvlJc w:val="left"/>
      <w:pPr>
        <w:ind w:left="1080" w:hanging="360"/>
      </w:pPr>
      <w:rPr>
        <w:rFonts w:ascii="Calibri" w:eastAsiaTheme="minorHAnsi" w:hAnsi="Calibri" w:cs="Times New Roman"/>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5BA16796"/>
    <w:multiLevelType w:val="hybridMultilevel"/>
    <w:tmpl w:val="929A87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61FF4DF8"/>
    <w:multiLevelType w:val="hybridMultilevel"/>
    <w:tmpl w:val="F6B62C6A"/>
    <w:lvl w:ilvl="0" w:tplc="3C445E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E2F40AF"/>
    <w:multiLevelType w:val="hybridMultilevel"/>
    <w:tmpl w:val="9800B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E213B3"/>
    <w:multiLevelType w:val="multilevel"/>
    <w:tmpl w:val="D9DC4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64150512">
    <w:abstractNumId w:val="11"/>
  </w:num>
  <w:num w:numId="2" w16cid:durableId="511723863">
    <w:abstractNumId w:val="11"/>
  </w:num>
  <w:num w:numId="3" w16cid:durableId="282662157">
    <w:abstractNumId w:val="8"/>
  </w:num>
  <w:num w:numId="4" w16cid:durableId="1819613096">
    <w:abstractNumId w:val="3"/>
  </w:num>
  <w:num w:numId="5" w16cid:durableId="1505895059">
    <w:abstractNumId w:val="14"/>
  </w:num>
  <w:num w:numId="6" w16cid:durableId="456097707">
    <w:abstractNumId w:val="1"/>
  </w:num>
  <w:num w:numId="7" w16cid:durableId="1755976928">
    <w:abstractNumId w:val="2"/>
  </w:num>
  <w:num w:numId="8" w16cid:durableId="754594449">
    <w:abstractNumId w:val="12"/>
  </w:num>
  <w:num w:numId="9" w16cid:durableId="107626617">
    <w:abstractNumId w:val="10"/>
  </w:num>
  <w:num w:numId="10" w16cid:durableId="9794451">
    <w:abstractNumId w:val="0"/>
  </w:num>
  <w:num w:numId="11" w16cid:durableId="223027850">
    <w:abstractNumId w:val="9"/>
  </w:num>
  <w:num w:numId="12" w16cid:durableId="1170220087">
    <w:abstractNumId w:val="4"/>
  </w:num>
  <w:num w:numId="13" w16cid:durableId="1013992660">
    <w:abstractNumId w:val="15"/>
  </w:num>
  <w:num w:numId="14" w16cid:durableId="1507135549">
    <w:abstractNumId w:val="7"/>
  </w:num>
  <w:num w:numId="15" w16cid:durableId="1460147816">
    <w:abstractNumId w:val="5"/>
  </w:num>
  <w:num w:numId="16" w16cid:durableId="1412122968">
    <w:abstractNumId w:val="13"/>
  </w:num>
  <w:num w:numId="17" w16cid:durableId="20663671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bewNDU2NDUzNTRR0lEKTi0uzszPAykwNKoFAI+q4NAtAAAA"/>
  </w:docVars>
  <w:rsids>
    <w:rsidRoot w:val="00FE087C"/>
    <w:rsid w:val="00006DEC"/>
    <w:rsid w:val="00017869"/>
    <w:rsid w:val="0003233D"/>
    <w:rsid w:val="00050D2F"/>
    <w:rsid w:val="0005373B"/>
    <w:rsid w:val="00066843"/>
    <w:rsid w:val="00084610"/>
    <w:rsid w:val="00087E76"/>
    <w:rsid w:val="000B094E"/>
    <w:rsid w:val="000C177F"/>
    <w:rsid w:val="000D2E12"/>
    <w:rsid w:val="000E6F6D"/>
    <w:rsid w:val="000E7B8A"/>
    <w:rsid w:val="000F01A9"/>
    <w:rsid w:val="000F7238"/>
    <w:rsid w:val="00107947"/>
    <w:rsid w:val="00116476"/>
    <w:rsid w:val="00125392"/>
    <w:rsid w:val="00134D36"/>
    <w:rsid w:val="001431B1"/>
    <w:rsid w:val="0016185E"/>
    <w:rsid w:val="001822E9"/>
    <w:rsid w:val="00186181"/>
    <w:rsid w:val="00192B91"/>
    <w:rsid w:val="001A5748"/>
    <w:rsid w:val="001A7E65"/>
    <w:rsid w:val="001B0D7E"/>
    <w:rsid w:val="001B410C"/>
    <w:rsid w:val="001B69B0"/>
    <w:rsid w:val="001B7DA3"/>
    <w:rsid w:val="001C2AB0"/>
    <w:rsid w:val="001C6BFA"/>
    <w:rsid w:val="001C76EE"/>
    <w:rsid w:val="001E7011"/>
    <w:rsid w:val="002103DC"/>
    <w:rsid w:val="002209A1"/>
    <w:rsid w:val="00220CB9"/>
    <w:rsid w:val="00222060"/>
    <w:rsid w:val="002509F8"/>
    <w:rsid w:val="002615C6"/>
    <w:rsid w:val="00261D5B"/>
    <w:rsid w:val="00263B85"/>
    <w:rsid w:val="00271C2C"/>
    <w:rsid w:val="0028322F"/>
    <w:rsid w:val="002A0679"/>
    <w:rsid w:val="002A7B11"/>
    <w:rsid w:val="002C721A"/>
    <w:rsid w:val="002D348D"/>
    <w:rsid w:val="002D3F24"/>
    <w:rsid w:val="002E57D8"/>
    <w:rsid w:val="002E7B4A"/>
    <w:rsid w:val="002F64B4"/>
    <w:rsid w:val="00305082"/>
    <w:rsid w:val="00315789"/>
    <w:rsid w:val="00342A0C"/>
    <w:rsid w:val="00352E30"/>
    <w:rsid w:val="00355407"/>
    <w:rsid w:val="003669CA"/>
    <w:rsid w:val="003A16B3"/>
    <w:rsid w:val="003B059E"/>
    <w:rsid w:val="003B45E7"/>
    <w:rsid w:val="003B5535"/>
    <w:rsid w:val="003B69D1"/>
    <w:rsid w:val="003C166D"/>
    <w:rsid w:val="003C7C6C"/>
    <w:rsid w:val="003E0A5D"/>
    <w:rsid w:val="00411CB6"/>
    <w:rsid w:val="0042344B"/>
    <w:rsid w:val="004247F2"/>
    <w:rsid w:val="00427781"/>
    <w:rsid w:val="004323A9"/>
    <w:rsid w:val="00435591"/>
    <w:rsid w:val="004450FF"/>
    <w:rsid w:val="004515CF"/>
    <w:rsid w:val="00454CF1"/>
    <w:rsid w:val="00460957"/>
    <w:rsid w:val="00460B94"/>
    <w:rsid w:val="00467161"/>
    <w:rsid w:val="00474916"/>
    <w:rsid w:val="004833D2"/>
    <w:rsid w:val="004A04CA"/>
    <w:rsid w:val="004B18BF"/>
    <w:rsid w:val="004B3758"/>
    <w:rsid w:val="004E607D"/>
    <w:rsid w:val="0052430B"/>
    <w:rsid w:val="00524F93"/>
    <w:rsid w:val="0052533E"/>
    <w:rsid w:val="00536744"/>
    <w:rsid w:val="0054133A"/>
    <w:rsid w:val="005608E9"/>
    <w:rsid w:val="00565034"/>
    <w:rsid w:val="005674DD"/>
    <w:rsid w:val="005916D0"/>
    <w:rsid w:val="005B095F"/>
    <w:rsid w:val="005B605B"/>
    <w:rsid w:val="005C76AD"/>
    <w:rsid w:val="005D243B"/>
    <w:rsid w:val="005D6B7A"/>
    <w:rsid w:val="00600DF6"/>
    <w:rsid w:val="00616141"/>
    <w:rsid w:val="006355E0"/>
    <w:rsid w:val="0068475E"/>
    <w:rsid w:val="00686A31"/>
    <w:rsid w:val="006874BB"/>
    <w:rsid w:val="006B5A5D"/>
    <w:rsid w:val="006C1212"/>
    <w:rsid w:val="006C416D"/>
    <w:rsid w:val="006C5637"/>
    <w:rsid w:val="006C6B35"/>
    <w:rsid w:val="006F7D65"/>
    <w:rsid w:val="00755790"/>
    <w:rsid w:val="007B4466"/>
    <w:rsid w:val="007C1380"/>
    <w:rsid w:val="007C3577"/>
    <w:rsid w:val="007C3E4D"/>
    <w:rsid w:val="007D56CD"/>
    <w:rsid w:val="007D58C3"/>
    <w:rsid w:val="007D6203"/>
    <w:rsid w:val="007F1B29"/>
    <w:rsid w:val="007F244F"/>
    <w:rsid w:val="007F58C6"/>
    <w:rsid w:val="0081220B"/>
    <w:rsid w:val="00813106"/>
    <w:rsid w:val="00816F45"/>
    <w:rsid w:val="008253E3"/>
    <w:rsid w:val="00860679"/>
    <w:rsid w:val="00871DEA"/>
    <w:rsid w:val="00877691"/>
    <w:rsid w:val="00881CBA"/>
    <w:rsid w:val="00893AEC"/>
    <w:rsid w:val="00895B4C"/>
    <w:rsid w:val="008B0660"/>
    <w:rsid w:val="008B146B"/>
    <w:rsid w:val="008C03B3"/>
    <w:rsid w:val="008D029E"/>
    <w:rsid w:val="008D797E"/>
    <w:rsid w:val="008F0E00"/>
    <w:rsid w:val="008F54D5"/>
    <w:rsid w:val="00903194"/>
    <w:rsid w:val="00905272"/>
    <w:rsid w:val="00923243"/>
    <w:rsid w:val="009234E1"/>
    <w:rsid w:val="00943DB7"/>
    <w:rsid w:val="009562DD"/>
    <w:rsid w:val="00994EE1"/>
    <w:rsid w:val="009A3008"/>
    <w:rsid w:val="009C2614"/>
    <w:rsid w:val="009F70ED"/>
    <w:rsid w:val="00A02F11"/>
    <w:rsid w:val="00A031D0"/>
    <w:rsid w:val="00A06BFC"/>
    <w:rsid w:val="00A12759"/>
    <w:rsid w:val="00A535FE"/>
    <w:rsid w:val="00A63D8A"/>
    <w:rsid w:val="00A77383"/>
    <w:rsid w:val="00A93232"/>
    <w:rsid w:val="00A96FE9"/>
    <w:rsid w:val="00AA575D"/>
    <w:rsid w:val="00AE374A"/>
    <w:rsid w:val="00B1262E"/>
    <w:rsid w:val="00B12ED6"/>
    <w:rsid w:val="00B17BC8"/>
    <w:rsid w:val="00B4780B"/>
    <w:rsid w:val="00B6603A"/>
    <w:rsid w:val="00B714B5"/>
    <w:rsid w:val="00B839F2"/>
    <w:rsid w:val="00BA6F0F"/>
    <w:rsid w:val="00BB26C8"/>
    <w:rsid w:val="00BB76BE"/>
    <w:rsid w:val="00BC35FF"/>
    <w:rsid w:val="00BD065D"/>
    <w:rsid w:val="00BD6425"/>
    <w:rsid w:val="00BE1323"/>
    <w:rsid w:val="00BF7D24"/>
    <w:rsid w:val="00C34D8A"/>
    <w:rsid w:val="00C45342"/>
    <w:rsid w:val="00C4765F"/>
    <w:rsid w:val="00C54AFB"/>
    <w:rsid w:val="00C70B96"/>
    <w:rsid w:val="00C820B8"/>
    <w:rsid w:val="00CC3BBC"/>
    <w:rsid w:val="00CE039C"/>
    <w:rsid w:val="00CE0679"/>
    <w:rsid w:val="00CE122F"/>
    <w:rsid w:val="00CF2934"/>
    <w:rsid w:val="00CF6D65"/>
    <w:rsid w:val="00D10991"/>
    <w:rsid w:val="00D15CBC"/>
    <w:rsid w:val="00D15D4D"/>
    <w:rsid w:val="00D17B67"/>
    <w:rsid w:val="00D26387"/>
    <w:rsid w:val="00D373F9"/>
    <w:rsid w:val="00D43831"/>
    <w:rsid w:val="00D71334"/>
    <w:rsid w:val="00D7403C"/>
    <w:rsid w:val="00D85B33"/>
    <w:rsid w:val="00D9177F"/>
    <w:rsid w:val="00DB005D"/>
    <w:rsid w:val="00DB5BC5"/>
    <w:rsid w:val="00DD4B6C"/>
    <w:rsid w:val="00DE2648"/>
    <w:rsid w:val="00E02372"/>
    <w:rsid w:val="00E13C8F"/>
    <w:rsid w:val="00E16A18"/>
    <w:rsid w:val="00E25DAE"/>
    <w:rsid w:val="00E317D9"/>
    <w:rsid w:val="00E343A3"/>
    <w:rsid w:val="00E35F72"/>
    <w:rsid w:val="00E45B32"/>
    <w:rsid w:val="00E547FA"/>
    <w:rsid w:val="00E57D5E"/>
    <w:rsid w:val="00E607DF"/>
    <w:rsid w:val="00E70982"/>
    <w:rsid w:val="00EA0A5B"/>
    <w:rsid w:val="00EB71B1"/>
    <w:rsid w:val="00EE2E15"/>
    <w:rsid w:val="00EF306C"/>
    <w:rsid w:val="00F01287"/>
    <w:rsid w:val="00F0607B"/>
    <w:rsid w:val="00F069FF"/>
    <w:rsid w:val="00F10079"/>
    <w:rsid w:val="00F10763"/>
    <w:rsid w:val="00F27B41"/>
    <w:rsid w:val="00F45EAD"/>
    <w:rsid w:val="00F4703E"/>
    <w:rsid w:val="00F533E0"/>
    <w:rsid w:val="00F55EE7"/>
    <w:rsid w:val="00F60A5B"/>
    <w:rsid w:val="00F72FF4"/>
    <w:rsid w:val="00F83D96"/>
    <w:rsid w:val="00F85853"/>
    <w:rsid w:val="00F87E75"/>
    <w:rsid w:val="00FA6946"/>
    <w:rsid w:val="00FB0D47"/>
    <w:rsid w:val="00FB30DC"/>
    <w:rsid w:val="00FD4A3A"/>
    <w:rsid w:val="00FD6C5D"/>
    <w:rsid w:val="00FE087C"/>
    <w:rsid w:val="00FE28A6"/>
    <w:rsid w:val="00FE34CA"/>
    <w:rsid w:val="00FE7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704B75"/>
  <w15:docId w15:val="{5E0E89BC-76A1-496F-BB1C-730B04D4B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D47"/>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BA6F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3559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435591"/>
    <w:pPr>
      <w:spacing w:after="120"/>
      <w:outlineLvl w:val="2"/>
    </w:pPr>
    <w:rPr>
      <w:rFonts w:asciiTheme="majorHAnsi" w:hAnsiTheme="majorHAnsi" w:cs="Arial"/>
      <w:b/>
      <w:color w:val="0070C0"/>
      <w:sz w:val="24"/>
      <w:szCs w:val="24"/>
    </w:rPr>
  </w:style>
  <w:style w:type="paragraph" w:styleId="Heading4">
    <w:name w:val="heading 4"/>
    <w:basedOn w:val="Normal"/>
    <w:next w:val="Normal"/>
    <w:link w:val="Heading4Char"/>
    <w:uiPriority w:val="9"/>
    <w:unhideWhenUsed/>
    <w:qFormat/>
    <w:rsid w:val="00BA6F0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9F8"/>
    <w:pPr>
      <w:tabs>
        <w:tab w:val="center" w:pos="4680"/>
        <w:tab w:val="right" w:pos="9360"/>
      </w:tabs>
    </w:pPr>
  </w:style>
  <w:style w:type="character" w:customStyle="1" w:styleId="HeaderChar">
    <w:name w:val="Header Char"/>
    <w:basedOn w:val="DefaultParagraphFont"/>
    <w:link w:val="Header"/>
    <w:uiPriority w:val="99"/>
    <w:rsid w:val="002509F8"/>
  </w:style>
  <w:style w:type="paragraph" w:styleId="Footer">
    <w:name w:val="footer"/>
    <w:basedOn w:val="Normal"/>
    <w:link w:val="FooterChar"/>
    <w:uiPriority w:val="99"/>
    <w:unhideWhenUsed/>
    <w:rsid w:val="002509F8"/>
    <w:pPr>
      <w:tabs>
        <w:tab w:val="center" w:pos="4680"/>
        <w:tab w:val="right" w:pos="9360"/>
      </w:tabs>
    </w:pPr>
  </w:style>
  <w:style w:type="character" w:customStyle="1" w:styleId="FooterChar">
    <w:name w:val="Footer Char"/>
    <w:basedOn w:val="DefaultParagraphFont"/>
    <w:link w:val="Footer"/>
    <w:uiPriority w:val="99"/>
    <w:rsid w:val="002509F8"/>
  </w:style>
  <w:style w:type="paragraph" w:styleId="BalloonText">
    <w:name w:val="Balloon Text"/>
    <w:basedOn w:val="Normal"/>
    <w:link w:val="BalloonTextChar"/>
    <w:uiPriority w:val="99"/>
    <w:semiHidden/>
    <w:unhideWhenUsed/>
    <w:rsid w:val="002509F8"/>
    <w:rPr>
      <w:rFonts w:ascii="Tahoma" w:hAnsi="Tahoma" w:cs="Tahoma"/>
      <w:sz w:val="16"/>
      <w:szCs w:val="16"/>
    </w:rPr>
  </w:style>
  <w:style w:type="character" w:customStyle="1" w:styleId="BalloonTextChar">
    <w:name w:val="Balloon Text Char"/>
    <w:basedOn w:val="DefaultParagraphFont"/>
    <w:link w:val="BalloonText"/>
    <w:uiPriority w:val="99"/>
    <w:semiHidden/>
    <w:rsid w:val="002509F8"/>
    <w:rPr>
      <w:rFonts w:ascii="Tahoma" w:hAnsi="Tahoma" w:cs="Tahoma"/>
      <w:sz w:val="16"/>
      <w:szCs w:val="16"/>
    </w:rPr>
  </w:style>
  <w:style w:type="character" w:styleId="PlaceholderText">
    <w:name w:val="Placeholder Text"/>
    <w:basedOn w:val="DefaultParagraphFont"/>
    <w:uiPriority w:val="99"/>
    <w:semiHidden/>
    <w:rsid w:val="002F64B4"/>
    <w:rPr>
      <w:color w:val="808080"/>
    </w:rPr>
  </w:style>
  <w:style w:type="paragraph" w:styleId="ListParagraph">
    <w:name w:val="List Paragraph"/>
    <w:basedOn w:val="Normal"/>
    <w:uiPriority w:val="34"/>
    <w:qFormat/>
    <w:rsid w:val="00FB0D47"/>
    <w:pPr>
      <w:ind w:left="720"/>
    </w:pPr>
  </w:style>
  <w:style w:type="table" w:styleId="TableGrid">
    <w:name w:val="Table Grid"/>
    <w:basedOn w:val="TableNormal"/>
    <w:uiPriority w:val="59"/>
    <w:rsid w:val="000C17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3559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435591"/>
    <w:rPr>
      <w:rFonts w:asciiTheme="majorHAnsi" w:hAnsiTheme="majorHAnsi" w:cs="Arial"/>
      <w:b/>
      <w:color w:val="0070C0"/>
      <w:sz w:val="24"/>
      <w:szCs w:val="24"/>
    </w:rPr>
  </w:style>
  <w:style w:type="paragraph" w:customStyle="1" w:styleId="paragraph">
    <w:name w:val="paragraph"/>
    <w:basedOn w:val="Normal"/>
    <w:rsid w:val="00BA6F0F"/>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BA6F0F"/>
  </w:style>
  <w:style w:type="character" w:customStyle="1" w:styleId="eop">
    <w:name w:val="eop"/>
    <w:basedOn w:val="DefaultParagraphFont"/>
    <w:rsid w:val="00BA6F0F"/>
  </w:style>
  <w:style w:type="paragraph" w:styleId="NoSpacing">
    <w:name w:val="No Spacing"/>
    <w:uiPriority w:val="1"/>
    <w:qFormat/>
    <w:rsid w:val="00BA6F0F"/>
    <w:pPr>
      <w:spacing w:after="0" w:line="240" w:lineRule="auto"/>
    </w:pPr>
    <w:rPr>
      <w:rFonts w:ascii="Calibri" w:hAnsi="Calibri" w:cs="Times New Roman"/>
    </w:rPr>
  </w:style>
  <w:style w:type="character" w:customStyle="1" w:styleId="Heading1Char">
    <w:name w:val="Heading 1 Char"/>
    <w:basedOn w:val="DefaultParagraphFont"/>
    <w:link w:val="Heading1"/>
    <w:uiPriority w:val="9"/>
    <w:rsid w:val="00BA6F0F"/>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BA6F0F"/>
    <w:rPr>
      <w:rFonts w:asciiTheme="majorHAnsi" w:eastAsiaTheme="majorEastAsia" w:hAnsiTheme="majorHAnsi" w:cstheme="majorBidi"/>
      <w:i/>
      <w:iCs/>
      <w:color w:val="365F91" w:themeColor="accent1" w:themeShade="BF"/>
    </w:rPr>
  </w:style>
  <w:style w:type="paragraph" w:customStyle="1" w:styleId="Emphasis2">
    <w:name w:val="Emphasis 2"/>
    <w:basedOn w:val="Normal"/>
    <w:link w:val="Emphasis2Char"/>
    <w:uiPriority w:val="8"/>
    <w:qFormat/>
    <w:rsid w:val="00CC3BBC"/>
    <w:pPr>
      <w:spacing w:before="240" w:after="240" w:line="288" w:lineRule="auto"/>
      <w:contextualSpacing/>
    </w:pPr>
    <w:rPr>
      <w:rFonts w:asciiTheme="minorHAnsi" w:hAnsiTheme="minorHAnsi" w:cstheme="minorBidi"/>
      <w:b/>
      <w:color w:val="000000" w:themeColor="text1"/>
      <w:spacing w:val="20"/>
      <w:sz w:val="24"/>
      <w:szCs w:val="20"/>
      <w:lang w:eastAsia="ja-JP"/>
    </w:rPr>
  </w:style>
  <w:style w:type="character" w:customStyle="1" w:styleId="Emphasis2Char">
    <w:name w:val="Emphasis 2 Char"/>
    <w:basedOn w:val="DefaultParagraphFont"/>
    <w:link w:val="Emphasis2"/>
    <w:uiPriority w:val="8"/>
    <w:rsid w:val="00CC3BBC"/>
    <w:rPr>
      <w:b/>
      <w:color w:val="000000" w:themeColor="text1"/>
      <w:spacing w:val="20"/>
      <w:sz w:val="24"/>
      <w:szCs w:val="20"/>
      <w:lang w:eastAsia="ja-JP"/>
    </w:rPr>
  </w:style>
  <w:style w:type="paragraph" w:styleId="Subtitle">
    <w:name w:val="Subtitle"/>
    <w:basedOn w:val="Normal"/>
    <w:next w:val="Normal"/>
    <w:link w:val="SubtitleChar"/>
    <w:uiPriority w:val="11"/>
    <w:qFormat/>
    <w:rsid w:val="00C820B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20B8"/>
    <w:rPr>
      <w:rFonts w:eastAsiaTheme="minorEastAsia"/>
      <w:color w:val="5A5A5A" w:themeColor="text1" w:themeTint="A5"/>
      <w:spacing w:val="15"/>
    </w:rPr>
  </w:style>
  <w:style w:type="character" w:styleId="Hyperlink">
    <w:name w:val="Hyperlink"/>
    <w:basedOn w:val="DefaultParagraphFont"/>
    <w:uiPriority w:val="99"/>
    <w:unhideWhenUsed/>
    <w:rsid w:val="00C820B8"/>
    <w:rPr>
      <w:color w:val="0000FF" w:themeColor="hyperlink"/>
      <w:u w:val="single"/>
    </w:rPr>
  </w:style>
  <w:style w:type="character" w:styleId="UnresolvedMention">
    <w:name w:val="Unresolved Mention"/>
    <w:basedOn w:val="DefaultParagraphFont"/>
    <w:uiPriority w:val="99"/>
    <w:semiHidden/>
    <w:unhideWhenUsed/>
    <w:rsid w:val="00C820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453966">
      <w:bodyDiv w:val="1"/>
      <w:marLeft w:val="0"/>
      <w:marRight w:val="0"/>
      <w:marTop w:val="0"/>
      <w:marBottom w:val="0"/>
      <w:divBdr>
        <w:top w:val="none" w:sz="0" w:space="0" w:color="auto"/>
        <w:left w:val="none" w:sz="0" w:space="0" w:color="auto"/>
        <w:bottom w:val="none" w:sz="0" w:space="0" w:color="auto"/>
        <w:right w:val="none" w:sz="0" w:space="0" w:color="auto"/>
      </w:divBdr>
    </w:div>
    <w:div w:id="795414058">
      <w:bodyDiv w:val="1"/>
      <w:marLeft w:val="0"/>
      <w:marRight w:val="0"/>
      <w:marTop w:val="0"/>
      <w:marBottom w:val="0"/>
      <w:divBdr>
        <w:top w:val="none" w:sz="0" w:space="0" w:color="auto"/>
        <w:left w:val="none" w:sz="0" w:space="0" w:color="auto"/>
        <w:bottom w:val="none" w:sz="0" w:space="0" w:color="auto"/>
        <w:right w:val="none" w:sz="0" w:space="0" w:color="auto"/>
      </w:divBdr>
      <w:divsChild>
        <w:div w:id="465125103">
          <w:marLeft w:val="0"/>
          <w:marRight w:val="0"/>
          <w:marTop w:val="0"/>
          <w:marBottom w:val="0"/>
          <w:divBdr>
            <w:top w:val="none" w:sz="0" w:space="0" w:color="auto"/>
            <w:left w:val="none" w:sz="0" w:space="0" w:color="auto"/>
            <w:bottom w:val="none" w:sz="0" w:space="0" w:color="auto"/>
            <w:right w:val="none" w:sz="0" w:space="0" w:color="auto"/>
          </w:divBdr>
        </w:div>
        <w:div w:id="399718837">
          <w:marLeft w:val="0"/>
          <w:marRight w:val="0"/>
          <w:marTop w:val="0"/>
          <w:marBottom w:val="0"/>
          <w:divBdr>
            <w:top w:val="none" w:sz="0" w:space="0" w:color="auto"/>
            <w:left w:val="none" w:sz="0" w:space="0" w:color="auto"/>
            <w:bottom w:val="none" w:sz="0" w:space="0" w:color="auto"/>
            <w:right w:val="none" w:sz="0" w:space="0" w:color="auto"/>
          </w:divBdr>
        </w:div>
        <w:div w:id="1549146785">
          <w:marLeft w:val="0"/>
          <w:marRight w:val="0"/>
          <w:marTop w:val="0"/>
          <w:marBottom w:val="0"/>
          <w:divBdr>
            <w:top w:val="none" w:sz="0" w:space="0" w:color="auto"/>
            <w:left w:val="none" w:sz="0" w:space="0" w:color="auto"/>
            <w:bottom w:val="none" w:sz="0" w:space="0" w:color="auto"/>
            <w:right w:val="none" w:sz="0" w:space="0" w:color="auto"/>
          </w:divBdr>
        </w:div>
      </w:divsChild>
    </w:div>
    <w:div w:id="906038674">
      <w:bodyDiv w:val="1"/>
      <w:marLeft w:val="0"/>
      <w:marRight w:val="0"/>
      <w:marTop w:val="0"/>
      <w:marBottom w:val="0"/>
      <w:divBdr>
        <w:top w:val="none" w:sz="0" w:space="0" w:color="auto"/>
        <w:left w:val="none" w:sz="0" w:space="0" w:color="auto"/>
        <w:bottom w:val="none" w:sz="0" w:space="0" w:color="auto"/>
        <w:right w:val="none" w:sz="0" w:space="0" w:color="auto"/>
      </w:divBdr>
    </w:div>
    <w:div w:id="1667856696">
      <w:bodyDiv w:val="1"/>
      <w:marLeft w:val="0"/>
      <w:marRight w:val="0"/>
      <w:marTop w:val="0"/>
      <w:marBottom w:val="0"/>
      <w:divBdr>
        <w:top w:val="none" w:sz="0" w:space="0" w:color="auto"/>
        <w:left w:val="none" w:sz="0" w:space="0" w:color="auto"/>
        <w:bottom w:val="none" w:sz="0" w:space="0" w:color="auto"/>
        <w:right w:val="none" w:sz="0" w:space="0" w:color="auto"/>
      </w:divBdr>
    </w:div>
    <w:div w:id="210615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mswcd.org/abou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9A1D58-9B16-45D1-826C-7B24A50F5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Easton</dc:creator>
  <cp:lastModifiedBy>Heather Nelson Kent</cp:lastModifiedBy>
  <cp:revision>3</cp:revision>
  <dcterms:created xsi:type="dcterms:W3CDTF">2022-10-26T17:09:00Z</dcterms:created>
  <dcterms:modified xsi:type="dcterms:W3CDTF">2022-10-26T17:13:00Z</dcterms:modified>
</cp:coreProperties>
</file>